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91ADB" w14:textId="5AD4FDF5" w:rsidR="00403A96" w:rsidRPr="00C57ACC" w:rsidRDefault="00403A96" w:rsidP="00EE4BC3">
      <w:pPr>
        <w:pStyle w:val="Heading1"/>
        <w:spacing w:before="0" w:after="120"/>
      </w:pPr>
      <w:r w:rsidRPr="00C57ACC">
        <w:t xml:space="preserve">Written Activity </w:t>
      </w:r>
      <w:r w:rsidR="00BF5AD6">
        <w:t>One</w:t>
      </w:r>
    </w:p>
    <w:p w14:paraId="399A5212" w14:textId="07005A9A" w:rsidR="00403A96" w:rsidRDefault="00403A96" w:rsidP="00403A96">
      <w:pPr>
        <w:pStyle w:val="Heading2"/>
        <w:rPr>
          <w:rStyle w:val="SubtleEmphasis"/>
          <w:i w:val="0"/>
          <w:iCs w:val="0"/>
          <w:color w:val="C00000"/>
        </w:rPr>
      </w:pPr>
      <w:r>
        <w:rPr>
          <w:rStyle w:val="SubtleEmphasis"/>
          <w:i w:val="0"/>
          <w:iCs w:val="0"/>
          <w:color w:val="C00000"/>
        </w:rPr>
        <w:t>Where does my food come from?</w:t>
      </w:r>
    </w:p>
    <w:p w14:paraId="7771F375" w14:textId="1A674984" w:rsidR="00BC2D22" w:rsidRPr="00B5364D" w:rsidRDefault="00927B56" w:rsidP="00B5364D">
      <w:pPr>
        <w:pStyle w:val="ListParagraph"/>
        <w:numPr>
          <w:ilvl w:val="0"/>
          <w:numId w:val="26"/>
        </w:numPr>
        <w:contextualSpacing w:val="0"/>
        <w:rPr>
          <w:lang w:val="en-IN"/>
        </w:rPr>
      </w:pPr>
      <w:r w:rsidRPr="006D20A4">
        <w:rPr>
          <w:b/>
          <w:bCs/>
          <w:lang w:val="en-IN"/>
        </w:rPr>
        <w:t>List</w:t>
      </w:r>
      <w:r>
        <w:rPr>
          <w:lang w:val="en-IN"/>
        </w:rPr>
        <w:t xml:space="preserve"> as many food products as you can in the table below.</w:t>
      </w:r>
      <w:r w:rsidR="00B5364D" w:rsidRPr="00B5364D">
        <w:rPr>
          <w:lang w:val="en-IN"/>
        </w:rPr>
        <w:t xml:space="preserve"> </w:t>
      </w:r>
      <w:r w:rsidR="001526B2">
        <w:rPr>
          <w:lang w:val="en-IN"/>
        </w:rPr>
        <w:t>Examples have been provided.</w:t>
      </w:r>
      <w:r w:rsidR="00B5364D">
        <w:rPr>
          <w:lang w:val="en-IN"/>
        </w:rPr>
        <w:t xml:space="preserve"> 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898"/>
        <w:gridCol w:w="1898"/>
        <w:gridCol w:w="1898"/>
        <w:gridCol w:w="1898"/>
        <w:gridCol w:w="1898"/>
      </w:tblGrid>
      <w:tr w:rsidR="00927B56" w14:paraId="33A48BE2" w14:textId="77777777" w:rsidTr="00927B56">
        <w:tc>
          <w:tcPr>
            <w:tcW w:w="1898" w:type="dxa"/>
            <w:shd w:val="clear" w:color="auto" w:fill="D9D9D9" w:themeFill="background1" w:themeFillShade="D9"/>
          </w:tcPr>
          <w:p w14:paraId="25DC5826" w14:textId="297B6882" w:rsidR="00927B56" w:rsidRPr="00B5364D" w:rsidRDefault="00927B56" w:rsidP="00927B56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Grains (cereals)</w:t>
            </w:r>
          </w:p>
        </w:tc>
        <w:tc>
          <w:tcPr>
            <w:tcW w:w="1898" w:type="dxa"/>
            <w:shd w:val="clear" w:color="auto" w:fill="D9D9D9" w:themeFill="background1" w:themeFillShade="D9"/>
          </w:tcPr>
          <w:p w14:paraId="112E6FA4" w14:textId="42EEFEB3" w:rsidR="00927B56" w:rsidRPr="00B5364D" w:rsidRDefault="00927B56" w:rsidP="00927B56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Vegetables and Legumes/ Beans</w:t>
            </w:r>
          </w:p>
        </w:tc>
        <w:tc>
          <w:tcPr>
            <w:tcW w:w="1898" w:type="dxa"/>
            <w:shd w:val="clear" w:color="auto" w:fill="D9D9D9" w:themeFill="background1" w:themeFillShade="D9"/>
          </w:tcPr>
          <w:p w14:paraId="3D7DA525" w14:textId="041E7234" w:rsidR="00927B56" w:rsidRPr="00B5364D" w:rsidRDefault="00927B56" w:rsidP="00927B56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Lean Meats, poultry, fish, eggs, tofu, nuts and seeds</w:t>
            </w:r>
            <w:r w:rsidR="006D20A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,</w:t>
            </w:r>
            <w:r w:rsidRPr="00B5364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and legumes/ beans</w:t>
            </w:r>
          </w:p>
        </w:tc>
        <w:tc>
          <w:tcPr>
            <w:tcW w:w="1898" w:type="dxa"/>
            <w:shd w:val="clear" w:color="auto" w:fill="D9D9D9" w:themeFill="background1" w:themeFillShade="D9"/>
          </w:tcPr>
          <w:p w14:paraId="1835499F" w14:textId="0C5607B5" w:rsidR="00927B56" w:rsidRPr="00B5364D" w:rsidRDefault="00927B56" w:rsidP="00927B56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Fruit</w:t>
            </w:r>
          </w:p>
        </w:tc>
        <w:tc>
          <w:tcPr>
            <w:tcW w:w="1898" w:type="dxa"/>
            <w:shd w:val="clear" w:color="auto" w:fill="D9D9D9" w:themeFill="background1" w:themeFillShade="D9"/>
          </w:tcPr>
          <w:p w14:paraId="4F560FAF" w14:textId="42808DC8" w:rsidR="00927B56" w:rsidRPr="00B5364D" w:rsidRDefault="00927B56" w:rsidP="00927B56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Milk, yoghurt, cheese and/or alternatives, </w:t>
            </w:r>
          </w:p>
        </w:tc>
      </w:tr>
      <w:tr w:rsidR="00927B56" w14:paraId="4A1713DF" w14:textId="77777777" w:rsidTr="00927B56">
        <w:trPr>
          <w:trHeight w:val="1787"/>
        </w:trPr>
        <w:tc>
          <w:tcPr>
            <w:tcW w:w="1898" w:type="dxa"/>
          </w:tcPr>
          <w:p w14:paraId="4A9738BD" w14:textId="1873ADE8" w:rsidR="00927B56" w:rsidRPr="00B5364D" w:rsidRDefault="00B5364D" w:rsidP="00927B56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Quick Oats</w:t>
            </w:r>
          </w:p>
        </w:tc>
        <w:tc>
          <w:tcPr>
            <w:tcW w:w="1898" w:type="dxa"/>
          </w:tcPr>
          <w:p w14:paraId="26688A1F" w14:textId="470B7F66" w:rsidR="00927B56" w:rsidRPr="00B5364D" w:rsidRDefault="00B5364D" w:rsidP="00927B56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Baked Beans</w:t>
            </w:r>
          </w:p>
        </w:tc>
        <w:tc>
          <w:tcPr>
            <w:tcW w:w="1898" w:type="dxa"/>
          </w:tcPr>
          <w:p w14:paraId="13878A7A" w14:textId="1013C7C0" w:rsidR="00927B56" w:rsidRPr="00B5364D" w:rsidRDefault="00B5364D" w:rsidP="00927B56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Chicken thigh fillets</w:t>
            </w:r>
          </w:p>
        </w:tc>
        <w:tc>
          <w:tcPr>
            <w:tcW w:w="1898" w:type="dxa"/>
          </w:tcPr>
          <w:p w14:paraId="51D81B2C" w14:textId="6BE65F24" w:rsidR="00927B56" w:rsidRPr="00B5364D" w:rsidRDefault="00B5364D" w:rsidP="00927B56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Canned peaches</w:t>
            </w:r>
          </w:p>
        </w:tc>
        <w:tc>
          <w:tcPr>
            <w:tcW w:w="1898" w:type="dxa"/>
          </w:tcPr>
          <w:p w14:paraId="46C40F9D" w14:textId="77777777" w:rsidR="00927B56" w:rsidRPr="00B5364D" w:rsidRDefault="00B5364D" w:rsidP="00927B56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Ricotta cheese</w:t>
            </w:r>
          </w:p>
          <w:p w14:paraId="6A97514E" w14:textId="7E5CBCCD" w:rsidR="00B5364D" w:rsidRPr="00B5364D" w:rsidRDefault="00B5364D" w:rsidP="00927B56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</w:tbl>
    <w:p w14:paraId="5387E913" w14:textId="344D9E24" w:rsidR="00B5364D" w:rsidRPr="00B5364D" w:rsidRDefault="00B5364D" w:rsidP="00927B56">
      <w:pPr>
        <w:pStyle w:val="ListParagraph"/>
        <w:numPr>
          <w:ilvl w:val="0"/>
          <w:numId w:val="30"/>
        </w:numPr>
        <w:contextualSpacing w:val="0"/>
        <w:rPr>
          <w:rFonts w:cs="Arial"/>
          <w:szCs w:val="20"/>
          <w:lang w:val="en-IN"/>
        </w:rPr>
      </w:pPr>
      <w:r w:rsidRPr="006D20A4">
        <w:rPr>
          <w:b/>
          <w:bCs/>
          <w:lang w:val="en-IN"/>
        </w:rPr>
        <w:t xml:space="preserve">Select </w:t>
      </w:r>
      <w:r w:rsidRPr="00BC2D22">
        <w:rPr>
          <w:lang w:val="en-IN"/>
        </w:rPr>
        <w:t xml:space="preserve">a food product from one of the categories listed </w:t>
      </w:r>
      <w:r w:rsidR="00555DEB">
        <w:rPr>
          <w:lang w:val="en-IN"/>
        </w:rPr>
        <w:t>above.</w:t>
      </w:r>
    </w:p>
    <w:p w14:paraId="7EF993D3" w14:textId="347916E4" w:rsidR="00927B56" w:rsidRDefault="00927B56" w:rsidP="00927B56">
      <w:pPr>
        <w:pStyle w:val="ListParagraph"/>
        <w:numPr>
          <w:ilvl w:val="0"/>
          <w:numId w:val="30"/>
        </w:numPr>
        <w:contextualSpacing w:val="0"/>
        <w:rPr>
          <w:rFonts w:cs="Arial"/>
          <w:szCs w:val="20"/>
          <w:lang w:val="en-IN"/>
        </w:rPr>
      </w:pPr>
      <w:r w:rsidRPr="006D20A4">
        <w:rPr>
          <w:rFonts w:cs="Arial"/>
          <w:b/>
          <w:bCs/>
          <w:szCs w:val="20"/>
          <w:lang w:val="en-IN"/>
        </w:rPr>
        <w:t>Research</w:t>
      </w:r>
      <w:r w:rsidRPr="00BF5AD6">
        <w:rPr>
          <w:rFonts w:cs="Arial"/>
          <w:szCs w:val="20"/>
          <w:lang w:val="en-IN"/>
        </w:rPr>
        <w:t xml:space="preserve"> </w:t>
      </w:r>
      <w:r w:rsidR="00BF5AD6" w:rsidRPr="00BF5AD6">
        <w:rPr>
          <w:rFonts w:cs="Arial"/>
          <w:szCs w:val="20"/>
          <w:lang w:val="en-IN"/>
        </w:rPr>
        <w:t>what the food system of this food product might be like and</w:t>
      </w:r>
      <w:r w:rsidR="00B5364D">
        <w:rPr>
          <w:rFonts w:cs="Arial"/>
          <w:szCs w:val="20"/>
          <w:lang w:val="en-IN"/>
        </w:rPr>
        <w:t xml:space="preserve"> </w:t>
      </w:r>
      <w:r w:rsidR="00B5364D" w:rsidRPr="006D20A4">
        <w:rPr>
          <w:rFonts w:cs="Arial"/>
          <w:b/>
          <w:bCs/>
          <w:szCs w:val="20"/>
          <w:lang w:val="en-IN"/>
        </w:rPr>
        <w:t>record</w:t>
      </w:r>
      <w:r w:rsidR="00B5364D">
        <w:rPr>
          <w:rFonts w:cs="Arial"/>
          <w:szCs w:val="20"/>
          <w:lang w:val="en-IN"/>
        </w:rPr>
        <w:t xml:space="preserve"> your notes below.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835"/>
        <w:gridCol w:w="6655"/>
      </w:tblGrid>
      <w:tr w:rsidR="00B5364D" w:rsidRPr="00B5364D" w14:paraId="52C05A7D" w14:textId="77777777" w:rsidTr="00B5364D">
        <w:tc>
          <w:tcPr>
            <w:tcW w:w="2835" w:type="dxa"/>
            <w:shd w:val="clear" w:color="auto" w:fill="D9D9D9" w:themeFill="background1" w:themeFillShade="D9"/>
          </w:tcPr>
          <w:p w14:paraId="7601045D" w14:textId="77777777" w:rsidR="00B5364D" w:rsidRPr="00B5364D" w:rsidRDefault="00B5364D" w:rsidP="00B5364D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Stages in the Food System</w:t>
            </w:r>
          </w:p>
        </w:tc>
        <w:tc>
          <w:tcPr>
            <w:tcW w:w="6655" w:type="dxa"/>
            <w:shd w:val="clear" w:color="auto" w:fill="D9D9D9" w:themeFill="background1" w:themeFillShade="D9"/>
          </w:tcPr>
          <w:p w14:paraId="20114CE9" w14:textId="77777777" w:rsidR="00B5364D" w:rsidRPr="00B5364D" w:rsidRDefault="00B5364D" w:rsidP="00B5364D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What happens to this food?</w:t>
            </w:r>
          </w:p>
        </w:tc>
      </w:tr>
      <w:tr w:rsidR="00B5364D" w:rsidRPr="00BF5AD6" w14:paraId="0DAAEDCE" w14:textId="77777777" w:rsidTr="00B5364D">
        <w:trPr>
          <w:trHeight w:val="1110"/>
        </w:trPr>
        <w:tc>
          <w:tcPr>
            <w:tcW w:w="2835" w:type="dxa"/>
          </w:tcPr>
          <w:p w14:paraId="385C5111" w14:textId="77777777" w:rsidR="00B5364D" w:rsidRPr="00B5364D" w:rsidRDefault="00B5364D" w:rsidP="005C1407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Primary Production</w:t>
            </w:r>
          </w:p>
        </w:tc>
        <w:tc>
          <w:tcPr>
            <w:tcW w:w="6655" w:type="dxa"/>
          </w:tcPr>
          <w:p w14:paraId="489EC2FB" w14:textId="77777777" w:rsidR="00B5364D" w:rsidRPr="00B5364D" w:rsidRDefault="00B5364D" w:rsidP="005C1407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  <w:tr w:rsidR="00B5364D" w:rsidRPr="00BF5AD6" w14:paraId="08F12827" w14:textId="77777777" w:rsidTr="00B5364D">
        <w:trPr>
          <w:trHeight w:val="1126"/>
        </w:trPr>
        <w:tc>
          <w:tcPr>
            <w:tcW w:w="2835" w:type="dxa"/>
          </w:tcPr>
          <w:p w14:paraId="7171AA69" w14:textId="77777777" w:rsidR="00B5364D" w:rsidRPr="00B5364D" w:rsidRDefault="00B5364D" w:rsidP="005C1407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Processing and Packaging</w:t>
            </w:r>
          </w:p>
        </w:tc>
        <w:tc>
          <w:tcPr>
            <w:tcW w:w="6655" w:type="dxa"/>
          </w:tcPr>
          <w:p w14:paraId="30A36F4A" w14:textId="77777777" w:rsidR="00B5364D" w:rsidRPr="00B5364D" w:rsidRDefault="00B5364D" w:rsidP="005C1407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  <w:tr w:rsidR="00B5364D" w:rsidRPr="00BF5AD6" w14:paraId="3F93CB99" w14:textId="77777777" w:rsidTr="00B5364D">
        <w:trPr>
          <w:trHeight w:val="1128"/>
        </w:trPr>
        <w:tc>
          <w:tcPr>
            <w:tcW w:w="2835" w:type="dxa"/>
          </w:tcPr>
          <w:p w14:paraId="269E1179" w14:textId="77777777" w:rsidR="00B5364D" w:rsidRPr="00B5364D" w:rsidRDefault="00B5364D" w:rsidP="005C1407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Distribution and Access</w:t>
            </w:r>
          </w:p>
        </w:tc>
        <w:tc>
          <w:tcPr>
            <w:tcW w:w="6655" w:type="dxa"/>
          </w:tcPr>
          <w:p w14:paraId="1911165E" w14:textId="77777777" w:rsidR="00B5364D" w:rsidRPr="00B5364D" w:rsidRDefault="00B5364D" w:rsidP="005C1407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  <w:tr w:rsidR="00B5364D" w:rsidRPr="00BF5AD6" w14:paraId="3FB1BC79" w14:textId="77777777" w:rsidTr="00B5364D">
        <w:trPr>
          <w:trHeight w:val="1128"/>
        </w:trPr>
        <w:tc>
          <w:tcPr>
            <w:tcW w:w="2835" w:type="dxa"/>
          </w:tcPr>
          <w:p w14:paraId="23F66FF2" w14:textId="77777777" w:rsidR="00B5364D" w:rsidRPr="00B5364D" w:rsidRDefault="00B5364D" w:rsidP="005C1407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Media and Marketing</w:t>
            </w:r>
          </w:p>
        </w:tc>
        <w:tc>
          <w:tcPr>
            <w:tcW w:w="6655" w:type="dxa"/>
          </w:tcPr>
          <w:p w14:paraId="403155B4" w14:textId="77777777" w:rsidR="00B5364D" w:rsidRPr="00B5364D" w:rsidRDefault="00B5364D" w:rsidP="005C1407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  <w:tr w:rsidR="00B5364D" w:rsidRPr="00BF5AD6" w14:paraId="24DF4F0F" w14:textId="77777777" w:rsidTr="001526B2">
        <w:trPr>
          <w:trHeight w:val="1118"/>
        </w:trPr>
        <w:tc>
          <w:tcPr>
            <w:tcW w:w="2835" w:type="dxa"/>
          </w:tcPr>
          <w:p w14:paraId="20983EE2" w14:textId="77777777" w:rsidR="00B5364D" w:rsidRPr="00B5364D" w:rsidRDefault="00B5364D" w:rsidP="005C1407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Consumption</w:t>
            </w:r>
          </w:p>
        </w:tc>
        <w:tc>
          <w:tcPr>
            <w:tcW w:w="6655" w:type="dxa"/>
          </w:tcPr>
          <w:p w14:paraId="0BB11E2D" w14:textId="77777777" w:rsidR="00B5364D" w:rsidRPr="00B5364D" w:rsidRDefault="00B5364D" w:rsidP="005C1407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  <w:tr w:rsidR="00B5364D" w:rsidRPr="00BF5AD6" w14:paraId="502F22FF" w14:textId="77777777" w:rsidTr="001526B2">
        <w:trPr>
          <w:trHeight w:val="1134"/>
        </w:trPr>
        <w:tc>
          <w:tcPr>
            <w:tcW w:w="2835" w:type="dxa"/>
          </w:tcPr>
          <w:p w14:paraId="25E8BA75" w14:textId="77777777" w:rsidR="00B5364D" w:rsidRPr="00B5364D" w:rsidRDefault="00B5364D" w:rsidP="005C1407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B5364D">
              <w:rPr>
                <w:rFonts w:ascii="Arial" w:hAnsi="Arial" w:cs="Arial"/>
                <w:sz w:val="20"/>
                <w:szCs w:val="20"/>
                <w:lang w:val="en-IN"/>
              </w:rPr>
              <w:t>Waste Management</w:t>
            </w:r>
          </w:p>
        </w:tc>
        <w:tc>
          <w:tcPr>
            <w:tcW w:w="6655" w:type="dxa"/>
          </w:tcPr>
          <w:p w14:paraId="6C45E355" w14:textId="77777777" w:rsidR="00B5364D" w:rsidRPr="00B5364D" w:rsidRDefault="00B5364D" w:rsidP="005C1407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</w:tbl>
    <w:p w14:paraId="463F58DA" w14:textId="20A29296" w:rsidR="00B5364D" w:rsidRDefault="00B5364D" w:rsidP="00927B56">
      <w:pPr>
        <w:pStyle w:val="ListParagraph"/>
        <w:numPr>
          <w:ilvl w:val="0"/>
          <w:numId w:val="30"/>
        </w:numPr>
        <w:contextualSpacing w:val="0"/>
        <w:rPr>
          <w:rFonts w:cs="Arial"/>
          <w:szCs w:val="20"/>
          <w:lang w:val="en-IN"/>
        </w:rPr>
      </w:pPr>
      <w:r w:rsidRPr="006D20A4">
        <w:rPr>
          <w:rFonts w:cs="Arial"/>
          <w:b/>
          <w:bCs/>
          <w:szCs w:val="20"/>
          <w:lang w:val="en-IN"/>
        </w:rPr>
        <w:t>Create</w:t>
      </w:r>
      <w:r>
        <w:rPr>
          <w:rFonts w:cs="Arial"/>
          <w:szCs w:val="20"/>
          <w:lang w:val="en-IN"/>
        </w:rPr>
        <w:t xml:space="preserve"> a PowerPoint presentation that shows the food system for this product.</w:t>
      </w:r>
    </w:p>
    <w:p w14:paraId="17DE4190" w14:textId="5498304A" w:rsidR="00B5364D" w:rsidRDefault="00B5364D" w:rsidP="00927B56">
      <w:pPr>
        <w:pStyle w:val="ListParagraph"/>
        <w:numPr>
          <w:ilvl w:val="0"/>
          <w:numId w:val="30"/>
        </w:numPr>
        <w:contextualSpacing w:val="0"/>
        <w:rPr>
          <w:rFonts w:cs="Arial"/>
          <w:szCs w:val="20"/>
          <w:lang w:val="en-IN"/>
        </w:rPr>
      </w:pPr>
      <w:r w:rsidRPr="006D20A4">
        <w:rPr>
          <w:rFonts w:cs="Arial"/>
          <w:b/>
          <w:bCs/>
          <w:szCs w:val="20"/>
          <w:lang w:val="en-IN"/>
        </w:rPr>
        <w:t xml:space="preserve">Present </w:t>
      </w:r>
      <w:r>
        <w:rPr>
          <w:rFonts w:cs="Arial"/>
          <w:szCs w:val="20"/>
          <w:lang w:val="en-IN"/>
        </w:rPr>
        <w:t>your PowerPoint presentation to your class.</w:t>
      </w:r>
    </w:p>
    <w:p w14:paraId="0D2C078D" w14:textId="7B7D9DC2" w:rsidR="00BF5AD6" w:rsidRPr="00C57ACC" w:rsidRDefault="00BF5AD6" w:rsidP="00EE4BC3">
      <w:pPr>
        <w:pStyle w:val="Heading1"/>
        <w:spacing w:after="120"/>
      </w:pPr>
      <w:r w:rsidRPr="00C57ACC">
        <w:lastRenderedPageBreak/>
        <w:t xml:space="preserve">Written Activity </w:t>
      </w:r>
      <w:r w:rsidR="001526B2">
        <w:t>Two</w:t>
      </w:r>
    </w:p>
    <w:p w14:paraId="6D2A6BC2" w14:textId="77777777" w:rsidR="00BF5AD6" w:rsidRPr="008E207F" w:rsidRDefault="00BF5AD6" w:rsidP="00BF5AD6">
      <w:pPr>
        <w:pStyle w:val="Heading2"/>
        <w:rPr>
          <w:rStyle w:val="SubtleEmphasis"/>
          <w:i w:val="0"/>
          <w:iCs w:val="0"/>
          <w:color w:val="C00000"/>
        </w:rPr>
      </w:pPr>
      <w:r>
        <w:rPr>
          <w:rStyle w:val="SubtleEmphasis"/>
          <w:i w:val="0"/>
          <w:iCs w:val="0"/>
          <w:color w:val="C00000"/>
        </w:rPr>
        <w:t>Food System Infographic</w:t>
      </w:r>
    </w:p>
    <w:p w14:paraId="0F74F2E2" w14:textId="500E0294" w:rsidR="00BF5AD6" w:rsidRPr="00403A96" w:rsidRDefault="00BF5AD6" w:rsidP="00BF5AD6">
      <w:pPr>
        <w:pStyle w:val="ListParagraph"/>
        <w:numPr>
          <w:ilvl w:val="0"/>
          <w:numId w:val="25"/>
        </w:numPr>
        <w:rPr>
          <w:rStyle w:val="SubtleEmphasis"/>
          <w:i w:val="0"/>
          <w:iCs w:val="0"/>
          <w:color w:val="auto"/>
          <w:szCs w:val="20"/>
        </w:rPr>
      </w:pPr>
      <w:r w:rsidRPr="00403A96">
        <w:rPr>
          <w:rStyle w:val="SubtleEmphasis"/>
          <w:i w:val="0"/>
          <w:iCs w:val="0"/>
          <w:color w:val="auto"/>
          <w:szCs w:val="20"/>
        </w:rPr>
        <w:t xml:space="preserve">Working in small groups, </w:t>
      </w:r>
      <w:r w:rsidRPr="006D20A4">
        <w:rPr>
          <w:rStyle w:val="SubtleEmphasis"/>
          <w:b/>
          <w:bCs/>
          <w:i w:val="0"/>
          <w:iCs w:val="0"/>
          <w:color w:val="auto"/>
          <w:szCs w:val="20"/>
        </w:rPr>
        <w:t xml:space="preserve">brainstorm </w:t>
      </w:r>
      <w:r w:rsidRPr="00403A96">
        <w:rPr>
          <w:rStyle w:val="SubtleEmphasis"/>
          <w:i w:val="0"/>
          <w:iCs w:val="0"/>
          <w:color w:val="auto"/>
          <w:szCs w:val="20"/>
        </w:rPr>
        <w:t>what a food system might be like for a person in your community.</w:t>
      </w:r>
    </w:p>
    <w:p w14:paraId="14966FE4" w14:textId="77777777" w:rsidR="00BF5AD6" w:rsidRPr="00403A96" w:rsidRDefault="00BF5AD6" w:rsidP="00BF5AD6">
      <w:pPr>
        <w:pStyle w:val="ListParagraph"/>
        <w:numPr>
          <w:ilvl w:val="0"/>
          <w:numId w:val="25"/>
        </w:numPr>
        <w:rPr>
          <w:rStyle w:val="SubtleEmphasis"/>
          <w:i w:val="0"/>
          <w:iCs w:val="0"/>
          <w:color w:val="auto"/>
          <w:szCs w:val="20"/>
        </w:rPr>
      </w:pPr>
      <w:r w:rsidRPr="006D20A4">
        <w:rPr>
          <w:rStyle w:val="SubtleEmphasis"/>
          <w:b/>
          <w:bCs/>
          <w:i w:val="0"/>
          <w:iCs w:val="0"/>
          <w:color w:val="auto"/>
          <w:szCs w:val="20"/>
        </w:rPr>
        <w:t>Create</w:t>
      </w:r>
      <w:r w:rsidRPr="00403A96">
        <w:rPr>
          <w:rStyle w:val="SubtleEmphasis"/>
          <w:i w:val="0"/>
          <w:iCs w:val="0"/>
          <w:color w:val="auto"/>
          <w:szCs w:val="20"/>
        </w:rPr>
        <w:t xml:space="preserve"> an infographic of this food system using </w:t>
      </w:r>
      <w:hyperlink r:id="rId7" w:history="1">
        <w:r w:rsidRPr="00403A96">
          <w:rPr>
            <w:rStyle w:val="Hyperlink"/>
            <w:color w:val="auto"/>
            <w:szCs w:val="20"/>
          </w:rPr>
          <w:t>https://www.canva.com/</w:t>
        </w:r>
      </w:hyperlink>
      <w:r w:rsidRPr="00403A96">
        <w:rPr>
          <w:rStyle w:val="SubtleEmphasis"/>
          <w:i w:val="0"/>
          <w:iCs w:val="0"/>
          <w:color w:val="auto"/>
          <w:szCs w:val="20"/>
        </w:rPr>
        <w:t>.</w:t>
      </w:r>
    </w:p>
    <w:p w14:paraId="35912746" w14:textId="02407F57" w:rsidR="00BC2D22" w:rsidRDefault="00BC2D22">
      <w:pPr>
        <w:rPr>
          <w:lang w:val="en-IN"/>
        </w:rPr>
      </w:pPr>
    </w:p>
    <w:p w14:paraId="19C7EFB5" w14:textId="77777777" w:rsidR="003B0FB1" w:rsidRDefault="003B0FB1">
      <w:pPr>
        <w:rPr>
          <w:rFonts w:eastAsiaTheme="majorEastAsia" w:cstheme="majorBidi"/>
          <w:b/>
          <w:color w:val="C00000"/>
          <w:sz w:val="32"/>
          <w:szCs w:val="32"/>
        </w:rPr>
      </w:pPr>
      <w:r>
        <w:br w:type="page"/>
      </w:r>
    </w:p>
    <w:p w14:paraId="6A5F85F9" w14:textId="27B65AD9" w:rsidR="00DE526B" w:rsidRPr="00C57ACC" w:rsidRDefault="00DE526B" w:rsidP="00DE526B">
      <w:pPr>
        <w:pStyle w:val="Heading1"/>
        <w:spacing w:before="120" w:after="120"/>
      </w:pPr>
      <w:r w:rsidRPr="00C57ACC">
        <w:lastRenderedPageBreak/>
        <w:t xml:space="preserve">Written Activity </w:t>
      </w:r>
      <w:r>
        <w:t>Three</w:t>
      </w:r>
    </w:p>
    <w:p w14:paraId="6DA382C9" w14:textId="6A6E52E5" w:rsidR="00DE526B" w:rsidRPr="008E207F" w:rsidRDefault="00DE526B" w:rsidP="00DE526B">
      <w:pPr>
        <w:pStyle w:val="Heading2"/>
        <w:rPr>
          <w:rStyle w:val="SubtleEmphasis"/>
          <w:i w:val="0"/>
          <w:iCs w:val="0"/>
          <w:color w:val="C00000"/>
        </w:rPr>
      </w:pPr>
      <w:r>
        <w:rPr>
          <w:rStyle w:val="SubtleEmphasis"/>
          <w:i w:val="0"/>
          <w:iCs w:val="0"/>
          <w:color w:val="C00000"/>
        </w:rPr>
        <w:t>Visual Brainstorm Diagrams</w:t>
      </w:r>
    </w:p>
    <w:p w14:paraId="34DD575A" w14:textId="739214EE" w:rsidR="00DE526B" w:rsidRDefault="00DE526B" w:rsidP="00DE526B">
      <w:pPr>
        <w:pStyle w:val="ListParagraph"/>
        <w:numPr>
          <w:ilvl w:val="0"/>
          <w:numId w:val="31"/>
        </w:numPr>
        <w:rPr>
          <w:rStyle w:val="SubtleEmphasis"/>
          <w:i w:val="0"/>
          <w:iCs w:val="0"/>
          <w:color w:val="auto"/>
          <w:szCs w:val="20"/>
        </w:rPr>
      </w:pPr>
      <w:r w:rsidRPr="006D20A4">
        <w:rPr>
          <w:rStyle w:val="SubtleEmphasis"/>
          <w:b/>
          <w:bCs/>
          <w:i w:val="0"/>
          <w:iCs w:val="0"/>
          <w:color w:val="auto"/>
          <w:szCs w:val="20"/>
        </w:rPr>
        <w:t>Create</w:t>
      </w:r>
      <w:r>
        <w:rPr>
          <w:rStyle w:val="SubtleEmphasis"/>
          <w:i w:val="0"/>
          <w:iCs w:val="0"/>
          <w:color w:val="auto"/>
          <w:szCs w:val="20"/>
        </w:rPr>
        <w:t xml:space="preserve"> a visual brainstorm diagram of the factors that influenced the emergence of the different food systems.</w:t>
      </w:r>
    </w:p>
    <w:p w14:paraId="4639EB5E" w14:textId="77777777" w:rsidR="00DE526B" w:rsidRPr="00403A96" w:rsidRDefault="00DE526B" w:rsidP="00DE526B">
      <w:pPr>
        <w:pStyle w:val="ListParagraph"/>
        <w:rPr>
          <w:rStyle w:val="SubtleEmphasis"/>
          <w:i w:val="0"/>
          <w:iCs w:val="0"/>
          <w:color w:val="auto"/>
          <w:szCs w:val="20"/>
        </w:rPr>
      </w:pPr>
    </w:p>
    <w:p w14:paraId="0B86A008" w14:textId="77777777" w:rsidR="003B0FB1" w:rsidRDefault="003B0FB1">
      <w:pPr>
        <w:rPr>
          <w:rFonts w:eastAsiaTheme="majorEastAsia" w:cstheme="majorBidi"/>
          <w:b/>
          <w:color w:val="C00000"/>
          <w:sz w:val="32"/>
          <w:szCs w:val="32"/>
        </w:rPr>
      </w:pPr>
      <w:r>
        <w:br w:type="page"/>
      </w:r>
    </w:p>
    <w:p w14:paraId="409EAEB6" w14:textId="2643A110" w:rsidR="00DE526B" w:rsidRPr="00C57ACC" w:rsidRDefault="00DE526B" w:rsidP="00DE526B">
      <w:pPr>
        <w:pStyle w:val="Heading1"/>
        <w:spacing w:before="120" w:after="120"/>
      </w:pPr>
      <w:r w:rsidRPr="00C57ACC">
        <w:lastRenderedPageBreak/>
        <w:t xml:space="preserve">Written Activity </w:t>
      </w:r>
      <w:r>
        <w:t>Four</w:t>
      </w:r>
    </w:p>
    <w:p w14:paraId="2313A23F" w14:textId="5AF65DD6" w:rsidR="003B0FB1" w:rsidRPr="003B0FB1" w:rsidRDefault="005E2242" w:rsidP="003B0FB1">
      <w:pPr>
        <w:pStyle w:val="Heading2"/>
      </w:pPr>
      <w:r>
        <w:rPr>
          <w:rStyle w:val="SubtleEmphasis"/>
          <w:i w:val="0"/>
          <w:iCs w:val="0"/>
          <w:color w:val="C00000"/>
        </w:rPr>
        <w:t>Faith and Food</w:t>
      </w:r>
    </w:p>
    <w:p w14:paraId="20A81DFB" w14:textId="76352730" w:rsidR="00DE526B" w:rsidRDefault="003B0FB1" w:rsidP="00BD5CA8">
      <w:pPr>
        <w:pStyle w:val="ListParagraph"/>
        <w:numPr>
          <w:ilvl w:val="0"/>
          <w:numId w:val="32"/>
        </w:numPr>
        <w:ind w:hanging="357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 xml:space="preserve">In small groups, </w:t>
      </w:r>
      <w:r w:rsidRPr="006D20A4">
        <w:rPr>
          <w:rStyle w:val="SubtleEmphasis"/>
          <w:b/>
          <w:bCs/>
          <w:i w:val="0"/>
          <w:iCs w:val="0"/>
          <w:color w:val="auto"/>
          <w:szCs w:val="20"/>
        </w:rPr>
        <w:t xml:space="preserve">select </w:t>
      </w:r>
      <w:r>
        <w:rPr>
          <w:rStyle w:val="SubtleEmphasis"/>
          <w:i w:val="0"/>
          <w:iCs w:val="0"/>
          <w:color w:val="auto"/>
          <w:szCs w:val="20"/>
        </w:rPr>
        <w:t>one of the religions listed below.</w:t>
      </w:r>
    </w:p>
    <w:p w14:paraId="702D5D89" w14:textId="48295262" w:rsidR="00BD5CA8" w:rsidRDefault="00BD5CA8" w:rsidP="00BD5CA8">
      <w:pPr>
        <w:pStyle w:val="ListParagraph"/>
        <w:numPr>
          <w:ilvl w:val="0"/>
          <w:numId w:val="34"/>
        </w:numPr>
        <w:ind w:hanging="357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>Christianity;</w:t>
      </w:r>
    </w:p>
    <w:p w14:paraId="0CC951E8" w14:textId="744A4547" w:rsidR="00BD5CA8" w:rsidRDefault="00BD5CA8" w:rsidP="00BD5CA8">
      <w:pPr>
        <w:pStyle w:val="ListParagraph"/>
        <w:numPr>
          <w:ilvl w:val="0"/>
          <w:numId w:val="34"/>
        </w:numPr>
        <w:ind w:hanging="357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>Buddhism;</w:t>
      </w:r>
    </w:p>
    <w:p w14:paraId="1647E9FD" w14:textId="6050A02A" w:rsidR="00BD5CA8" w:rsidRDefault="00BD5CA8" w:rsidP="00BD5CA8">
      <w:pPr>
        <w:pStyle w:val="ListParagraph"/>
        <w:numPr>
          <w:ilvl w:val="0"/>
          <w:numId w:val="34"/>
        </w:numPr>
        <w:ind w:hanging="357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>Hindu;</w:t>
      </w:r>
    </w:p>
    <w:p w14:paraId="4B8742F5" w14:textId="101D5057" w:rsidR="00BD5CA8" w:rsidRDefault="00BD5CA8" w:rsidP="00BD5CA8">
      <w:pPr>
        <w:pStyle w:val="ListParagraph"/>
        <w:numPr>
          <w:ilvl w:val="0"/>
          <w:numId w:val="34"/>
        </w:numPr>
        <w:ind w:hanging="357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>Islam;</w:t>
      </w:r>
    </w:p>
    <w:p w14:paraId="55C72823" w14:textId="24CC41F5" w:rsidR="00BD5CA8" w:rsidRDefault="00BD5CA8" w:rsidP="00BD5CA8">
      <w:pPr>
        <w:pStyle w:val="ListParagraph"/>
        <w:numPr>
          <w:ilvl w:val="0"/>
          <w:numId w:val="34"/>
        </w:numPr>
        <w:ind w:hanging="357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>Judaism; and</w:t>
      </w:r>
    </w:p>
    <w:p w14:paraId="4B0B2C58" w14:textId="6532CBD8" w:rsidR="00BD5CA8" w:rsidRPr="00BD5CA8" w:rsidRDefault="00BD5CA8" w:rsidP="00BD5CA8">
      <w:pPr>
        <w:pStyle w:val="ListParagraph"/>
        <w:numPr>
          <w:ilvl w:val="0"/>
          <w:numId w:val="34"/>
        </w:numPr>
        <w:ind w:hanging="357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>Sikh.</w:t>
      </w:r>
    </w:p>
    <w:p w14:paraId="41118FDD" w14:textId="362C52B0" w:rsidR="003B0FB1" w:rsidRDefault="003B0FB1" w:rsidP="00BD5CA8">
      <w:pPr>
        <w:pStyle w:val="ListParagraph"/>
        <w:numPr>
          <w:ilvl w:val="0"/>
          <w:numId w:val="32"/>
        </w:numPr>
        <w:ind w:hanging="357"/>
        <w:contextualSpacing w:val="0"/>
        <w:rPr>
          <w:rStyle w:val="SubtleEmphasis"/>
          <w:i w:val="0"/>
          <w:iCs w:val="0"/>
          <w:color w:val="auto"/>
          <w:szCs w:val="20"/>
        </w:rPr>
      </w:pPr>
      <w:r w:rsidRPr="006D20A4">
        <w:rPr>
          <w:rStyle w:val="SubtleEmphasis"/>
          <w:b/>
          <w:bCs/>
          <w:i w:val="0"/>
          <w:iCs w:val="0"/>
          <w:color w:val="auto"/>
          <w:szCs w:val="20"/>
        </w:rPr>
        <w:t>Research</w:t>
      </w:r>
      <w:r>
        <w:rPr>
          <w:rStyle w:val="SubtleEmphasis"/>
          <w:i w:val="0"/>
          <w:iCs w:val="0"/>
          <w:color w:val="auto"/>
          <w:szCs w:val="20"/>
        </w:rPr>
        <w:t xml:space="preserve"> and </w:t>
      </w:r>
      <w:r w:rsidRPr="006D20A4">
        <w:rPr>
          <w:rStyle w:val="SubtleEmphasis"/>
          <w:b/>
          <w:bCs/>
          <w:i w:val="0"/>
          <w:iCs w:val="0"/>
          <w:color w:val="auto"/>
          <w:szCs w:val="20"/>
        </w:rPr>
        <w:t>prepare</w:t>
      </w:r>
      <w:r>
        <w:rPr>
          <w:rStyle w:val="SubtleEmphasis"/>
          <w:i w:val="0"/>
          <w:iCs w:val="0"/>
          <w:color w:val="auto"/>
          <w:szCs w:val="20"/>
        </w:rPr>
        <w:t xml:space="preserve"> a presentation about this religion and the food its followers consume.</w:t>
      </w:r>
    </w:p>
    <w:p w14:paraId="5D6D06FF" w14:textId="098AE4F0" w:rsidR="003B0FB1" w:rsidRDefault="003B0FB1" w:rsidP="00BD5CA8">
      <w:pPr>
        <w:pStyle w:val="ListParagraph"/>
        <w:numPr>
          <w:ilvl w:val="0"/>
          <w:numId w:val="33"/>
        </w:numPr>
        <w:ind w:left="1134" w:hanging="425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>Your presentation should include the following:</w:t>
      </w:r>
    </w:p>
    <w:p w14:paraId="54C4D2F1" w14:textId="30CABDA6" w:rsidR="003B0FB1" w:rsidRDefault="003B0FB1" w:rsidP="00BD5CA8">
      <w:pPr>
        <w:pStyle w:val="ListParagraph"/>
        <w:numPr>
          <w:ilvl w:val="0"/>
          <w:numId w:val="33"/>
        </w:numPr>
        <w:ind w:left="1134" w:hanging="425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>A brief account of this religion and its beliefs.</w:t>
      </w:r>
    </w:p>
    <w:p w14:paraId="6CDA4B2A" w14:textId="2C0015A6" w:rsidR="003B0FB1" w:rsidRDefault="00BD5CA8" w:rsidP="00BD5CA8">
      <w:pPr>
        <w:pStyle w:val="ListParagraph"/>
        <w:numPr>
          <w:ilvl w:val="0"/>
          <w:numId w:val="33"/>
        </w:numPr>
        <w:ind w:left="1134" w:hanging="425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>Foods that its followers are permitted to eat.</w:t>
      </w:r>
    </w:p>
    <w:p w14:paraId="7D10B821" w14:textId="122B4E19" w:rsidR="00BD5CA8" w:rsidRDefault="00BD5CA8" w:rsidP="00BD5CA8">
      <w:pPr>
        <w:pStyle w:val="ListParagraph"/>
        <w:numPr>
          <w:ilvl w:val="0"/>
          <w:numId w:val="33"/>
        </w:numPr>
        <w:ind w:left="1134" w:hanging="425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 xml:space="preserve">Foods that its followers are not </w:t>
      </w:r>
      <w:r w:rsidR="00197933">
        <w:rPr>
          <w:rStyle w:val="SubtleEmphasis"/>
          <w:i w:val="0"/>
          <w:iCs w:val="0"/>
          <w:color w:val="auto"/>
          <w:szCs w:val="20"/>
        </w:rPr>
        <w:t>allow</w:t>
      </w:r>
      <w:r>
        <w:rPr>
          <w:rStyle w:val="SubtleEmphasis"/>
          <w:i w:val="0"/>
          <w:iCs w:val="0"/>
          <w:color w:val="auto"/>
          <w:szCs w:val="20"/>
        </w:rPr>
        <w:t>ed to eat.</w:t>
      </w:r>
    </w:p>
    <w:p w14:paraId="4A60D24B" w14:textId="7F183622" w:rsidR="00BD5CA8" w:rsidRDefault="00BD5CA8" w:rsidP="00BD5CA8">
      <w:pPr>
        <w:pStyle w:val="ListParagraph"/>
        <w:numPr>
          <w:ilvl w:val="0"/>
          <w:numId w:val="33"/>
        </w:numPr>
        <w:ind w:left="1134" w:hanging="425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>Special occasions, events</w:t>
      </w:r>
      <w:r w:rsidR="00197933">
        <w:rPr>
          <w:rStyle w:val="SubtleEmphasis"/>
          <w:i w:val="0"/>
          <w:iCs w:val="0"/>
          <w:color w:val="auto"/>
          <w:szCs w:val="20"/>
        </w:rPr>
        <w:t>,</w:t>
      </w:r>
      <w:r>
        <w:rPr>
          <w:rStyle w:val="SubtleEmphasis"/>
          <w:i w:val="0"/>
          <w:iCs w:val="0"/>
          <w:color w:val="auto"/>
          <w:szCs w:val="20"/>
        </w:rPr>
        <w:t xml:space="preserve"> and festivals associated with this religion.</w:t>
      </w:r>
    </w:p>
    <w:p w14:paraId="6E815860" w14:textId="225FCB7B" w:rsidR="00BD5CA8" w:rsidRDefault="00BD5CA8" w:rsidP="00BD5CA8">
      <w:pPr>
        <w:pStyle w:val="ListParagraph"/>
        <w:numPr>
          <w:ilvl w:val="0"/>
          <w:numId w:val="33"/>
        </w:numPr>
        <w:ind w:left="1134" w:hanging="425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>Details about the foods served at these special occasions, events</w:t>
      </w:r>
      <w:r w:rsidR="00197933">
        <w:rPr>
          <w:rStyle w:val="SubtleEmphasis"/>
          <w:i w:val="0"/>
          <w:iCs w:val="0"/>
          <w:color w:val="auto"/>
          <w:szCs w:val="20"/>
        </w:rPr>
        <w:t>,</w:t>
      </w:r>
      <w:r>
        <w:rPr>
          <w:rStyle w:val="SubtleEmphasis"/>
          <w:i w:val="0"/>
          <w:iCs w:val="0"/>
          <w:color w:val="auto"/>
          <w:szCs w:val="20"/>
        </w:rPr>
        <w:t xml:space="preserve"> and festivals.</w:t>
      </w:r>
    </w:p>
    <w:p w14:paraId="28E21BE9" w14:textId="65D6C641" w:rsidR="00BD5CA8" w:rsidRPr="00BD5CA8" w:rsidRDefault="00BD5CA8" w:rsidP="00BD5CA8">
      <w:pPr>
        <w:pStyle w:val="ListParagraph"/>
        <w:numPr>
          <w:ilvl w:val="0"/>
          <w:numId w:val="33"/>
        </w:numPr>
        <w:ind w:left="1134" w:hanging="425"/>
        <w:contextualSpacing w:val="0"/>
        <w:rPr>
          <w:rStyle w:val="SubtleEmphasis"/>
          <w:i w:val="0"/>
          <w:iCs w:val="0"/>
          <w:color w:val="auto"/>
          <w:szCs w:val="20"/>
        </w:rPr>
      </w:pPr>
      <w:r>
        <w:rPr>
          <w:rStyle w:val="SubtleEmphasis"/>
          <w:i w:val="0"/>
          <w:iCs w:val="0"/>
          <w:color w:val="auto"/>
          <w:szCs w:val="20"/>
        </w:rPr>
        <w:t>A typical meal for followers of this religion.</w:t>
      </w:r>
    </w:p>
    <w:p w14:paraId="6F891AEE" w14:textId="77777777" w:rsidR="003B0FB1" w:rsidRPr="00403A96" w:rsidRDefault="003B0FB1" w:rsidP="003B0FB1">
      <w:pPr>
        <w:pStyle w:val="ListParagraph"/>
        <w:rPr>
          <w:rStyle w:val="SubtleEmphasis"/>
          <w:i w:val="0"/>
          <w:iCs w:val="0"/>
          <w:color w:val="auto"/>
          <w:szCs w:val="20"/>
        </w:rPr>
      </w:pPr>
    </w:p>
    <w:p w14:paraId="6C92FA67" w14:textId="77777777" w:rsidR="00DE526B" w:rsidRDefault="00DE526B" w:rsidP="00DE526B">
      <w:pPr>
        <w:rPr>
          <w:lang w:val="en-IN"/>
        </w:rPr>
      </w:pPr>
    </w:p>
    <w:p w14:paraId="7F61EA1E" w14:textId="77777777" w:rsidR="00DE526B" w:rsidRDefault="00DE526B">
      <w:pPr>
        <w:rPr>
          <w:lang w:val="en-IN"/>
        </w:rPr>
      </w:pPr>
    </w:p>
    <w:sectPr w:rsidR="00DE526B" w:rsidSect="00EE4BC3">
      <w:headerReference w:type="default" r:id="rId8"/>
      <w:footerReference w:type="default" r:id="rId9"/>
      <w:pgSz w:w="11906" w:h="16838" w:code="9"/>
      <w:pgMar w:top="964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D2DCF" w14:textId="77777777" w:rsidR="006D20A4" w:rsidRDefault="006D20A4" w:rsidP="006D20A4">
      <w:pPr>
        <w:spacing w:before="0" w:after="0" w:line="240" w:lineRule="auto"/>
      </w:pPr>
      <w:r>
        <w:separator/>
      </w:r>
    </w:p>
  </w:endnote>
  <w:endnote w:type="continuationSeparator" w:id="0">
    <w:p w14:paraId="7B2D92A9" w14:textId="77777777" w:rsidR="006D20A4" w:rsidRDefault="006D20A4" w:rsidP="006D20A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9038D" w14:textId="0CF19DF5" w:rsidR="006D20A4" w:rsidRPr="008C0EC4" w:rsidRDefault="008C0EC4" w:rsidP="008C0EC4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AF58E" w14:textId="77777777" w:rsidR="006D20A4" w:rsidRDefault="006D20A4" w:rsidP="006D20A4">
      <w:pPr>
        <w:spacing w:before="0" w:after="0" w:line="240" w:lineRule="auto"/>
      </w:pPr>
      <w:r>
        <w:separator/>
      </w:r>
    </w:p>
  </w:footnote>
  <w:footnote w:type="continuationSeparator" w:id="0">
    <w:p w14:paraId="67B7FB82" w14:textId="77777777" w:rsidR="006D20A4" w:rsidRDefault="006D20A4" w:rsidP="006D20A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4BA53" w14:textId="49F8B9FF" w:rsidR="006D20A4" w:rsidRPr="001A14D6" w:rsidRDefault="007D3D72" w:rsidP="007D3D72">
    <w:pPr>
      <w:pStyle w:val="Header"/>
      <w:tabs>
        <w:tab w:val="clear" w:pos="9026"/>
        <w:tab w:val="right" w:pos="10204"/>
      </w:tabs>
      <w:jc w:val="right"/>
      <w:rPr>
        <w:lang w:val="en-US"/>
      </w:rPr>
    </w:pPr>
    <w:r>
      <w:rPr>
        <w:lang w:val="en-US"/>
      </w:rPr>
      <w:tab/>
    </w:r>
    <w:r w:rsidR="00EE4BC3">
      <w:rPr>
        <w:lang w:val="en-US"/>
      </w:rPr>
      <w:t xml:space="preserve">    </w:t>
    </w:r>
    <w:r w:rsidR="006C3201">
      <w:rPr>
        <w:lang w:val="en-US"/>
      </w:rPr>
      <w:t>Unit 1- Outcome 1 - Topic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036A6"/>
    <w:multiLevelType w:val="hybridMultilevel"/>
    <w:tmpl w:val="9E3017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3047B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56E44"/>
    <w:multiLevelType w:val="hybridMultilevel"/>
    <w:tmpl w:val="0A140D52"/>
    <w:lvl w:ilvl="0" w:tplc="BE14AB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32651C"/>
    <w:multiLevelType w:val="hybridMultilevel"/>
    <w:tmpl w:val="51825374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846610"/>
    <w:multiLevelType w:val="hybridMultilevel"/>
    <w:tmpl w:val="33523EB8"/>
    <w:lvl w:ilvl="0" w:tplc="6F465E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023754"/>
    <w:multiLevelType w:val="hybridMultilevel"/>
    <w:tmpl w:val="AA7A952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3042A3"/>
    <w:multiLevelType w:val="hybridMultilevel"/>
    <w:tmpl w:val="4DAA026E"/>
    <w:lvl w:ilvl="0" w:tplc="D91C994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602E6B"/>
    <w:multiLevelType w:val="hybridMultilevel"/>
    <w:tmpl w:val="AC2495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F627DC"/>
    <w:multiLevelType w:val="hybridMultilevel"/>
    <w:tmpl w:val="AC24957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182D51"/>
    <w:multiLevelType w:val="hybridMultilevel"/>
    <w:tmpl w:val="EA986E3C"/>
    <w:lvl w:ilvl="0" w:tplc="AF26E3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BF4AF7"/>
    <w:multiLevelType w:val="hybridMultilevel"/>
    <w:tmpl w:val="3CB8B578"/>
    <w:lvl w:ilvl="0" w:tplc="0C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6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0650AD"/>
    <w:multiLevelType w:val="hybridMultilevel"/>
    <w:tmpl w:val="B8807D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AB14F8"/>
    <w:multiLevelType w:val="multilevel"/>
    <w:tmpl w:val="4DA8B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14C0E4D"/>
    <w:multiLevelType w:val="hybridMultilevel"/>
    <w:tmpl w:val="9E3017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013888"/>
    <w:multiLevelType w:val="hybridMultilevel"/>
    <w:tmpl w:val="E27E96A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177985"/>
    <w:multiLevelType w:val="hybridMultilevel"/>
    <w:tmpl w:val="7B443D72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>
      <w:start w:val="1"/>
      <w:numFmt w:val="lowerLetter"/>
      <w:lvlText w:val="%2."/>
      <w:lvlJc w:val="left"/>
      <w:pPr>
        <w:ind w:left="369" w:hanging="360"/>
      </w:pPr>
    </w:lvl>
    <w:lvl w:ilvl="2" w:tplc="0C09001B">
      <w:start w:val="1"/>
      <w:numFmt w:val="lowerRoman"/>
      <w:lvlText w:val="%3."/>
      <w:lvlJc w:val="right"/>
      <w:pPr>
        <w:ind w:left="1089" w:hanging="180"/>
      </w:pPr>
    </w:lvl>
    <w:lvl w:ilvl="3" w:tplc="0C09000F">
      <w:start w:val="1"/>
      <w:numFmt w:val="decimal"/>
      <w:lvlText w:val="%4."/>
      <w:lvlJc w:val="left"/>
      <w:pPr>
        <w:ind w:left="1809" w:hanging="360"/>
      </w:pPr>
    </w:lvl>
    <w:lvl w:ilvl="4" w:tplc="0C090019">
      <w:start w:val="1"/>
      <w:numFmt w:val="lowerLetter"/>
      <w:lvlText w:val="%5."/>
      <w:lvlJc w:val="left"/>
      <w:pPr>
        <w:ind w:left="2529" w:hanging="360"/>
      </w:pPr>
    </w:lvl>
    <w:lvl w:ilvl="5" w:tplc="0C09001B">
      <w:start w:val="1"/>
      <w:numFmt w:val="lowerRoman"/>
      <w:lvlText w:val="%6."/>
      <w:lvlJc w:val="right"/>
      <w:pPr>
        <w:ind w:left="3249" w:hanging="180"/>
      </w:pPr>
    </w:lvl>
    <w:lvl w:ilvl="6" w:tplc="0C09000F">
      <w:start w:val="1"/>
      <w:numFmt w:val="decimal"/>
      <w:lvlText w:val="%7."/>
      <w:lvlJc w:val="left"/>
      <w:pPr>
        <w:ind w:left="3969" w:hanging="360"/>
      </w:pPr>
    </w:lvl>
    <w:lvl w:ilvl="7" w:tplc="0C090019">
      <w:start w:val="1"/>
      <w:numFmt w:val="lowerLetter"/>
      <w:lvlText w:val="%8."/>
      <w:lvlJc w:val="left"/>
      <w:pPr>
        <w:ind w:left="4689" w:hanging="360"/>
      </w:pPr>
    </w:lvl>
    <w:lvl w:ilvl="8" w:tplc="0C09001B">
      <w:start w:val="1"/>
      <w:numFmt w:val="lowerRoman"/>
      <w:lvlText w:val="%9."/>
      <w:lvlJc w:val="right"/>
      <w:pPr>
        <w:ind w:left="5409" w:hanging="180"/>
      </w:pPr>
    </w:lvl>
  </w:abstractNum>
  <w:abstractNum w:abstractNumId="22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343543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3D4425"/>
    <w:multiLevelType w:val="hybridMultilevel"/>
    <w:tmpl w:val="16B4516E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B2CD6"/>
    <w:multiLevelType w:val="hybridMultilevel"/>
    <w:tmpl w:val="EB605CEE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8A49E2"/>
    <w:multiLevelType w:val="hybridMultilevel"/>
    <w:tmpl w:val="2A4E62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2373B2"/>
    <w:multiLevelType w:val="hybridMultilevel"/>
    <w:tmpl w:val="908EF94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9F2E00"/>
    <w:multiLevelType w:val="hybridMultilevel"/>
    <w:tmpl w:val="DBAE404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164A80"/>
    <w:multiLevelType w:val="hybridMultilevel"/>
    <w:tmpl w:val="9E3017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1A174A"/>
    <w:multiLevelType w:val="hybridMultilevel"/>
    <w:tmpl w:val="319E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883448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47595377">
    <w:abstractNumId w:val="1"/>
  </w:num>
  <w:num w:numId="3" w16cid:durableId="1178084884">
    <w:abstractNumId w:val="23"/>
  </w:num>
  <w:num w:numId="4" w16cid:durableId="15764774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7187353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966370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273288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094240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58188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17929260">
    <w:abstractNumId w:val="29"/>
  </w:num>
  <w:num w:numId="11" w16cid:durableId="1646811544">
    <w:abstractNumId w:val="25"/>
  </w:num>
  <w:num w:numId="12" w16cid:durableId="1929580056">
    <w:abstractNumId w:val="30"/>
  </w:num>
  <w:num w:numId="13" w16cid:durableId="1347055151">
    <w:abstractNumId w:val="14"/>
  </w:num>
  <w:num w:numId="14" w16cid:durableId="406267033">
    <w:abstractNumId w:val="13"/>
  </w:num>
  <w:num w:numId="15" w16cid:durableId="611979309">
    <w:abstractNumId w:val="4"/>
  </w:num>
  <w:num w:numId="16" w16cid:durableId="2131197853">
    <w:abstractNumId w:val="33"/>
  </w:num>
  <w:num w:numId="17" w16cid:durableId="1191915471">
    <w:abstractNumId w:val="12"/>
  </w:num>
  <w:num w:numId="18" w16cid:durableId="446630923">
    <w:abstractNumId w:val="18"/>
  </w:num>
  <w:num w:numId="19" w16cid:durableId="1829011176">
    <w:abstractNumId w:val="20"/>
  </w:num>
  <w:num w:numId="20" w16cid:durableId="1734891856">
    <w:abstractNumId w:val="26"/>
  </w:num>
  <w:num w:numId="21" w16cid:durableId="414395953">
    <w:abstractNumId w:val="28"/>
  </w:num>
  <w:num w:numId="22" w16cid:durableId="1468550149">
    <w:abstractNumId w:val="3"/>
  </w:num>
  <w:num w:numId="23" w16cid:durableId="476799086">
    <w:abstractNumId w:val="2"/>
  </w:num>
  <w:num w:numId="24" w16cid:durableId="1888224220">
    <w:abstractNumId w:val="24"/>
  </w:num>
  <w:num w:numId="25" w16cid:durableId="547184464">
    <w:abstractNumId w:val="19"/>
  </w:num>
  <w:num w:numId="26" w16cid:durableId="1488933847">
    <w:abstractNumId w:val="10"/>
  </w:num>
  <w:num w:numId="27" w16cid:durableId="1141459455">
    <w:abstractNumId w:val="31"/>
  </w:num>
  <w:num w:numId="28" w16cid:durableId="2048409476">
    <w:abstractNumId w:val="9"/>
  </w:num>
  <w:num w:numId="29" w16cid:durableId="1709602893">
    <w:abstractNumId w:val="27"/>
  </w:num>
  <w:num w:numId="30" w16cid:durableId="1766342997">
    <w:abstractNumId w:val="7"/>
  </w:num>
  <w:num w:numId="31" w16cid:durableId="1077089406">
    <w:abstractNumId w:val="0"/>
  </w:num>
  <w:num w:numId="32" w16cid:durableId="1437753666">
    <w:abstractNumId w:val="17"/>
  </w:num>
  <w:num w:numId="33" w16cid:durableId="298995565">
    <w:abstractNumId w:val="15"/>
  </w:num>
  <w:num w:numId="34" w16cid:durableId="13435834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tKgFAJikrCItAAAA"/>
  </w:docVars>
  <w:rsids>
    <w:rsidRoot w:val="00FE2D2D"/>
    <w:rsid w:val="00016878"/>
    <w:rsid w:val="000C757C"/>
    <w:rsid w:val="000D1933"/>
    <w:rsid w:val="0012461F"/>
    <w:rsid w:val="00126EED"/>
    <w:rsid w:val="001526B2"/>
    <w:rsid w:val="00175D99"/>
    <w:rsid w:val="00190097"/>
    <w:rsid w:val="00197933"/>
    <w:rsid w:val="001A0C83"/>
    <w:rsid w:val="001A14D6"/>
    <w:rsid w:val="001B772F"/>
    <w:rsid w:val="00202900"/>
    <w:rsid w:val="00220923"/>
    <w:rsid w:val="00254521"/>
    <w:rsid w:val="002877E9"/>
    <w:rsid w:val="002A6FD7"/>
    <w:rsid w:val="002C1D66"/>
    <w:rsid w:val="002C4E5F"/>
    <w:rsid w:val="00316B19"/>
    <w:rsid w:val="00317711"/>
    <w:rsid w:val="00374A0F"/>
    <w:rsid w:val="00385768"/>
    <w:rsid w:val="003962A8"/>
    <w:rsid w:val="003B0FB1"/>
    <w:rsid w:val="003D4A84"/>
    <w:rsid w:val="003D5C98"/>
    <w:rsid w:val="003E1053"/>
    <w:rsid w:val="00403A96"/>
    <w:rsid w:val="00445F72"/>
    <w:rsid w:val="004907E5"/>
    <w:rsid w:val="004945BA"/>
    <w:rsid w:val="004F20EC"/>
    <w:rsid w:val="004F57FD"/>
    <w:rsid w:val="005242E8"/>
    <w:rsid w:val="00555DEB"/>
    <w:rsid w:val="005A76A0"/>
    <w:rsid w:val="005E2242"/>
    <w:rsid w:val="005F4710"/>
    <w:rsid w:val="006258A5"/>
    <w:rsid w:val="00664466"/>
    <w:rsid w:val="00694520"/>
    <w:rsid w:val="006A1302"/>
    <w:rsid w:val="006A4A75"/>
    <w:rsid w:val="006C250A"/>
    <w:rsid w:val="006C3201"/>
    <w:rsid w:val="006D20A4"/>
    <w:rsid w:val="00722262"/>
    <w:rsid w:val="00753BDE"/>
    <w:rsid w:val="00766FF5"/>
    <w:rsid w:val="00795953"/>
    <w:rsid w:val="007B0C6A"/>
    <w:rsid w:val="007D3D72"/>
    <w:rsid w:val="007E0FAD"/>
    <w:rsid w:val="0081608F"/>
    <w:rsid w:val="008420AF"/>
    <w:rsid w:val="008658F8"/>
    <w:rsid w:val="0088313C"/>
    <w:rsid w:val="008B77DB"/>
    <w:rsid w:val="008C0EC4"/>
    <w:rsid w:val="008E207F"/>
    <w:rsid w:val="008F3060"/>
    <w:rsid w:val="00910C07"/>
    <w:rsid w:val="00927B56"/>
    <w:rsid w:val="009D7194"/>
    <w:rsid w:val="009E68C5"/>
    <w:rsid w:val="009F1CF1"/>
    <w:rsid w:val="00A12935"/>
    <w:rsid w:val="00A82C3B"/>
    <w:rsid w:val="00AE2876"/>
    <w:rsid w:val="00B05CC3"/>
    <w:rsid w:val="00B35EA6"/>
    <w:rsid w:val="00B5364D"/>
    <w:rsid w:val="00B571FC"/>
    <w:rsid w:val="00B6302F"/>
    <w:rsid w:val="00B64DD6"/>
    <w:rsid w:val="00B67DA3"/>
    <w:rsid w:val="00B91AD2"/>
    <w:rsid w:val="00BC2D22"/>
    <w:rsid w:val="00BD5CA8"/>
    <w:rsid w:val="00BE2F4C"/>
    <w:rsid w:val="00BF5AD6"/>
    <w:rsid w:val="00C04BB2"/>
    <w:rsid w:val="00C57ACC"/>
    <w:rsid w:val="00C906AD"/>
    <w:rsid w:val="00CA2E80"/>
    <w:rsid w:val="00CE1915"/>
    <w:rsid w:val="00CE5F6D"/>
    <w:rsid w:val="00D10390"/>
    <w:rsid w:val="00D27643"/>
    <w:rsid w:val="00D51DAA"/>
    <w:rsid w:val="00D83EDA"/>
    <w:rsid w:val="00D959EA"/>
    <w:rsid w:val="00DE526B"/>
    <w:rsid w:val="00E04395"/>
    <w:rsid w:val="00E27401"/>
    <w:rsid w:val="00E303C2"/>
    <w:rsid w:val="00E33C49"/>
    <w:rsid w:val="00E42DCA"/>
    <w:rsid w:val="00EA093F"/>
    <w:rsid w:val="00ED2331"/>
    <w:rsid w:val="00EE09BB"/>
    <w:rsid w:val="00EE4BC3"/>
    <w:rsid w:val="00F17A98"/>
    <w:rsid w:val="00F60EE0"/>
    <w:rsid w:val="00F97AFA"/>
    <w:rsid w:val="00FB05A9"/>
    <w:rsid w:val="00FC7F07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8E207F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E207F"/>
    <w:pPr>
      <w:keepNext/>
      <w:keepLines/>
      <w:spacing w:before="240"/>
      <w:outlineLvl w:val="1"/>
    </w:pPr>
    <w:rPr>
      <w:rFonts w:eastAsiaTheme="majorEastAsia" w:cstheme="majorBidi"/>
      <w:b/>
      <w:color w:val="C00000"/>
      <w:sz w:val="24"/>
      <w:szCs w:val="20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7ACC"/>
    <w:pPr>
      <w:keepNext/>
      <w:keepLines/>
      <w:outlineLvl w:val="2"/>
    </w:pPr>
    <w:rPr>
      <w:rFonts w:eastAsiaTheme="majorEastAsia" w:cstheme="majorBidi"/>
      <w:b/>
      <w:bCs/>
      <w:color w:val="C00000"/>
      <w:sz w:val="1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57ACC"/>
    <w:rPr>
      <w:rFonts w:eastAsiaTheme="majorEastAsia" w:cstheme="majorBidi"/>
      <w:b/>
      <w:bCs/>
      <w:color w:val="C00000"/>
      <w:sz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E207F"/>
    <w:rPr>
      <w:rFonts w:eastAsiaTheme="majorEastAsia" w:cstheme="majorBidi"/>
      <w:b/>
      <w:color w:val="C00000"/>
      <w:sz w:val="24"/>
      <w:szCs w:val="20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E207F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72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72"/>
    <w:rPr>
      <w:szCs w:val="20"/>
      <w:lang w:val="en-I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45F72"/>
    <w:pPr>
      <w:spacing w:after="200" w:line="240" w:lineRule="auto"/>
    </w:pPr>
    <w:rPr>
      <w:i/>
      <w:iCs/>
      <w:color w:val="44546A" w:themeColor="text2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45F72"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57ACC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6D20A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0A4"/>
  </w:style>
  <w:style w:type="paragraph" w:styleId="Footer">
    <w:name w:val="footer"/>
    <w:basedOn w:val="Normal"/>
    <w:link w:val="FooterChar"/>
    <w:uiPriority w:val="99"/>
    <w:unhideWhenUsed/>
    <w:rsid w:val="006D20A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9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anva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4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15</cp:revision>
  <cp:lastPrinted>2022-10-25T20:35:00Z</cp:lastPrinted>
  <dcterms:created xsi:type="dcterms:W3CDTF">2022-06-06T09:24:00Z</dcterms:created>
  <dcterms:modified xsi:type="dcterms:W3CDTF">2022-10-25T20:35:00Z</dcterms:modified>
</cp:coreProperties>
</file>